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64F69BE" w14:textId="7D0AD2A0" w:rsidR="006E596A" w:rsidRPr="007B1A4B" w:rsidRDefault="007B1A4B" w:rsidP="007B1A4B">
      <w:pPr>
        <w:pStyle w:val="Title1"/>
        <w:spacing w:before="0"/>
        <w:rPr>
          <w:lang w:val="en-GB"/>
        </w:rPr>
      </w:pPr>
      <w:r w:rsidRPr="007B1A4B">
        <w:t>Beyond solids and liquids: the science of slime</w:t>
      </w:r>
    </w:p>
    <w:p w14:paraId="6CC922F7" w14:textId="7B88FDAF" w:rsidR="008161CD" w:rsidRPr="007B1A4B" w:rsidRDefault="007B1A4B" w:rsidP="007B1A4B">
      <w:pPr>
        <w:pStyle w:val="Heading2"/>
        <w:spacing w:before="0" w:after="120"/>
        <w:jc w:val="center"/>
        <w:rPr>
          <w:rFonts w:ascii="Cambria" w:hAnsi="Cambria"/>
          <w:b w:val="0"/>
          <w:bCs w:val="0"/>
          <w:color w:val="17365D"/>
          <w:spacing w:val="5"/>
          <w:kern w:val="28"/>
          <w:sz w:val="52"/>
          <w:szCs w:val="52"/>
        </w:rPr>
      </w:pPr>
      <w:bookmarkStart w:id="0" w:name="_Hlk160446133"/>
      <w:r w:rsidRPr="007B1A4B">
        <w:rPr>
          <w:rFonts w:ascii="Cambria" w:hAnsi="Cambria"/>
          <w:b w:val="0"/>
          <w:bCs w:val="0"/>
          <w:color w:val="17365D"/>
          <w:spacing w:val="5"/>
          <w:kern w:val="28"/>
          <w:sz w:val="52"/>
          <w:szCs w:val="52"/>
        </w:rPr>
        <w:t>Material assessment</w:t>
      </w:r>
      <w:bookmarkStart w:id="1" w:name="_GoBack"/>
      <w:bookmarkEnd w:id="1"/>
      <w:r w:rsidRPr="007B1A4B">
        <w:rPr>
          <w:rFonts w:ascii="Cambria" w:hAnsi="Cambria"/>
          <w:b w:val="0"/>
          <w:bCs w:val="0"/>
          <w:color w:val="17365D"/>
          <w:spacing w:val="5"/>
          <w:kern w:val="28"/>
          <w:sz w:val="52"/>
          <w:szCs w:val="52"/>
        </w:rPr>
        <w:t xml:space="preserve"> </w:t>
      </w:r>
      <w:bookmarkEnd w:id="0"/>
      <w:r w:rsidR="00ED22B8">
        <w:rPr>
          <w:rFonts w:ascii="Cambria" w:hAnsi="Cambria"/>
          <w:b w:val="0"/>
          <w:bCs w:val="0"/>
          <w:color w:val="17365D"/>
          <w:spacing w:val="5"/>
          <w:kern w:val="28"/>
          <w:sz w:val="52"/>
          <w:szCs w:val="52"/>
        </w:rPr>
        <w:t>summary table</w:t>
      </w:r>
    </w:p>
    <w:p w14:paraId="3BE6B5F8" w14:textId="77777777" w:rsidR="007B1A4B" w:rsidRDefault="007B1A4B" w:rsidP="007B1A4B">
      <w:pPr>
        <w:pStyle w:val="Heading3"/>
        <w:spacing w:before="0"/>
        <w:rPr>
          <w:b w:val="0"/>
          <w:color w:val="auto"/>
          <w:lang w:val="en-GB"/>
        </w:rPr>
      </w:pPr>
    </w:p>
    <w:p w14:paraId="2F68DBC5" w14:textId="77777777" w:rsidR="00ED22B8" w:rsidRPr="00BE0EBE" w:rsidRDefault="00ED22B8" w:rsidP="00ED22B8">
      <w:r w:rsidRPr="008A0EF1">
        <w:t>Material assessment summary</w:t>
      </w:r>
      <w:r w:rsidRPr="00BE0EBE">
        <w:rPr>
          <w:highlight w:val="cyan"/>
        </w:rPr>
        <w:t xml:space="preserve"> </w:t>
      </w:r>
      <w: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66"/>
        <w:gridCol w:w="1372"/>
        <w:gridCol w:w="1435"/>
        <w:gridCol w:w="1235"/>
        <w:gridCol w:w="3108"/>
      </w:tblGrid>
      <w:tr w:rsidR="00ED22B8" w:rsidRPr="00506CE5" w14:paraId="55DBEB25" w14:textId="77777777" w:rsidTr="00D00377">
        <w:tc>
          <w:tcPr>
            <w:tcW w:w="1866" w:type="dxa"/>
          </w:tcPr>
          <w:p w14:paraId="721309E8" w14:textId="77777777" w:rsidR="00ED22B8" w:rsidRPr="00994F14" w:rsidRDefault="00ED22B8" w:rsidP="008F2735">
            <w:pPr>
              <w:rPr>
                <w:b/>
                <w:bCs/>
              </w:rPr>
            </w:pPr>
            <w:r w:rsidRPr="00994F14">
              <w:rPr>
                <w:b/>
              </w:rPr>
              <w:t>Material</w:t>
            </w:r>
          </w:p>
        </w:tc>
        <w:tc>
          <w:tcPr>
            <w:tcW w:w="1372" w:type="dxa"/>
          </w:tcPr>
          <w:p w14:paraId="5F6FFCE5" w14:textId="77777777" w:rsidR="00ED22B8" w:rsidRPr="00994F14" w:rsidRDefault="00ED22B8" w:rsidP="008F2735">
            <w:pPr>
              <w:rPr>
                <w:b/>
                <w:bCs/>
              </w:rPr>
            </w:pPr>
            <w:r w:rsidRPr="00994F14">
              <w:rPr>
                <w:b/>
              </w:rPr>
              <w:t>Soli</w:t>
            </w:r>
            <w:r w:rsidRPr="0077201A">
              <w:rPr>
                <w:b/>
                <w:spacing w:val="20"/>
              </w:rPr>
              <w:t>d-</w:t>
            </w:r>
            <w:r w:rsidRPr="00994F14">
              <w:rPr>
                <w:b/>
              </w:rPr>
              <w:t>like response</w:t>
            </w:r>
          </w:p>
        </w:tc>
        <w:tc>
          <w:tcPr>
            <w:tcW w:w="1435" w:type="dxa"/>
          </w:tcPr>
          <w:p w14:paraId="6645C185" w14:textId="77777777" w:rsidR="00ED22B8" w:rsidRPr="00994F14" w:rsidRDefault="00ED22B8" w:rsidP="008F2735">
            <w:pPr>
              <w:rPr>
                <w:b/>
                <w:bCs/>
              </w:rPr>
            </w:pPr>
            <w:r w:rsidRPr="00994F14">
              <w:rPr>
                <w:b/>
              </w:rPr>
              <w:t>Liqui</w:t>
            </w:r>
            <w:r w:rsidRPr="0077201A">
              <w:rPr>
                <w:b/>
                <w:spacing w:val="20"/>
              </w:rPr>
              <w:t>d-</w:t>
            </w:r>
            <w:r w:rsidRPr="00994F14">
              <w:rPr>
                <w:b/>
              </w:rPr>
              <w:t>like response</w:t>
            </w:r>
          </w:p>
        </w:tc>
        <w:tc>
          <w:tcPr>
            <w:tcW w:w="1235" w:type="dxa"/>
          </w:tcPr>
          <w:p w14:paraId="1D1DED7A" w14:textId="77777777" w:rsidR="00ED22B8" w:rsidRPr="00994F14" w:rsidRDefault="00ED22B8" w:rsidP="008F2735">
            <w:pPr>
              <w:rPr>
                <w:b/>
                <w:bCs/>
              </w:rPr>
            </w:pPr>
            <w:r w:rsidRPr="00994F14">
              <w:rPr>
                <w:b/>
              </w:rPr>
              <w:t>Final decision</w:t>
            </w:r>
          </w:p>
        </w:tc>
        <w:tc>
          <w:tcPr>
            <w:tcW w:w="3108" w:type="dxa"/>
          </w:tcPr>
          <w:p w14:paraId="202C12DA" w14:textId="77777777" w:rsidR="00ED22B8" w:rsidRPr="00994F14" w:rsidRDefault="00ED22B8" w:rsidP="008F2735">
            <w:pPr>
              <w:rPr>
                <w:b/>
                <w:bCs/>
              </w:rPr>
            </w:pPr>
            <w:r w:rsidRPr="00994F14">
              <w:rPr>
                <w:b/>
              </w:rPr>
              <w:t>Comments</w:t>
            </w:r>
          </w:p>
        </w:tc>
      </w:tr>
      <w:tr w:rsidR="00ED22B8" w:rsidRPr="00506CE5" w14:paraId="10F9E68C" w14:textId="77777777" w:rsidTr="00D00377">
        <w:tc>
          <w:tcPr>
            <w:tcW w:w="1866" w:type="dxa"/>
          </w:tcPr>
          <w:p w14:paraId="7C70C9E4" w14:textId="40760FBC" w:rsidR="00ED22B8" w:rsidRDefault="00ED22B8" w:rsidP="008F2735">
            <w:pPr>
              <w:rPr>
                <w:lang w:eastAsia="it-IT"/>
              </w:rPr>
            </w:pPr>
            <w:r w:rsidRPr="00506CE5">
              <w:rPr>
                <w:lang w:eastAsia="it-IT"/>
              </w:rPr>
              <w:t>Wood</w:t>
            </w:r>
          </w:p>
          <w:p w14:paraId="70D8BBE3" w14:textId="03FC2DAC" w:rsidR="0077201A" w:rsidRPr="00506CE5" w:rsidRDefault="0077201A" w:rsidP="008F2735"/>
        </w:tc>
        <w:tc>
          <w:tcPr>
            <w:tcW w:w="1372" w:type="dxa"/>
          </w:tcPr>
          <w:p w14:paraId="45ACDE50" w14:textId="77777777" w:rsidR="00ED22B8" w:rsidRPr="00506CE5" w:rsidRDefault="00ED22B8" w:rsidP="008F2735"/>
        </w:tc>
        <w:tc>
          <w:tcPr>
            <w:tcW w:w="1435" w:type="dxa"/>
          </w:tcPr>
          <w:p w14:paraId="13D97DCE" w14:textId="77777777" w:rsidR="00ED22B8" w:rsidRPr="00506CE5" w:rsidRDefault="00ED22B8" w:rsidP="008F2735"/>
        </w:tc>
        <w:tc>
          <w:tcPr>
            <w:tcW w:w="1235" w:type="dxa"/>
          </w:tcPr>
          <w:p w14:paraId="19BBFA0A" w14:textId="77777777" w:rsidR="00ED22B8" w:rsidRPr="00506CE5" w:rsidRDefault="00ED22B8" w:rsidP="008F2735"/>
        </w:tc>
        <w:tc>
          <w:tcPr>
            <w:tcW w:w="3108" w:type="dxa"/>
          </w:tcPr>
          <w:p w14:paraId="5B741FEE" w14:textId="77777777" w:rsidR="00ED22B8" w:rsidRPr="00506CE5" w:rsidRDefault="00ED22B8" w:rsidP="008F2735"/>
        </w:tc>
      </w:tr>
      <w:tr w:rsidR="00ED22B8" w:rsidRPr="00506CE5" w14:paraId="29F40F2D" w14:textId="77777777" w:rsidTr="00D00377">
        <w:tc>
          <w:tcPr>
            <w:tcW w:w="1866" w:type="dxa"/>
          </w:tcPr>
          <w:p w14:paraId="6A6BC153" w14:textId="77777777" w:rsidR="00ED22B8" w:rsidRDefault="00ED22B8" w:rsidP="008F2735">
            <w:pPr>
              <w:rPr>
                <w:lang w:eastAsia="it-IT"/>
              </w:rPr>
            </w:pPr>
            <w:r w:rsidRPr="00506CE5">
              <w:rPr>
                <w:lang w:eastAsia="it-IT"/>
              </w:rPr>
              <w:t>Metal</w:t>
            </w:r>
          </w:p>
          <w:p w14:paraId="5E0E50B7" w14:textId="0DFE28B1" w:rsidR="0077201A" w:rsidRPr="00506CE5" w:rsidRDefault="0077201A" w:rsidP="008F2735"/>
        </w:tc>
        <w:tc>
          <w:tcPr>
            <w:tcW w:w="1372" w:type="dxa"/>
          </w:tcPr>
          <w:p w14:paraId="663B5DBC" w14:textId="77777777" w:rsidR="00ED22B8" w:rsidRPr="00506CE5" w:rsidRDefault="00ED22B8" w:rsidP="008F2735"/>
        </w:tc>
        <w:tc>
          <w:tcPr>
            <w:tcW w:w="1435" w:type="dxa"/>
          </w:tcPr>
          <w:p w14:paraId="0E87ECA9" w14:textId="77777777" w:rsidR="00ED22B8" w:rsidRPr="00506CE5" w:rsidRDefault="00ED22B8" w:rsidP="008F2735"/>
        </w:tc>
        <w:tc>
          <w:tcPr>
            <w:tcW w:w="1235" w:type="dxa"/>
          </w:tcPr>
          <w:p w14:paraId="0F8ED070" w14:textId="77777777" w:rsidR="00ED22B8" w:rsidRPr="00506CE5" w:rsidRDefault="00ED22B8" w:rsidP="008F2735"/>
        </w:tc>
        <w:tc>
          <w:tcPr>
            <w:tcW w:w="3108" w:type="dxa"/>
          </w:tcPr>
          <w:p w14:paraId="74DEFF46" w14:textId="77777777" w:rsidR="00ED22B8" w:rsidRPr="00506CE5" w:rsidRDefault="00ED22B8" w:rsidP="008F2735"/>
        </w:tc>
      </w:tr>
      <w:tr w:rsidR="00ED22B8" w:rsidRPr="00506CE5" w14:paraId="364179E4" w14:textId="77777777" w:rsidTr="00D00377">
        <w:tc>
          <w:tcPr>
            <w:tcW w:w="1866" w:type="dxa"/>
          </w:tcPr>
          <w:p w14:paraId="535221C6" w14:textId="77777777" w:rsidR="00ED22B8" w:rsidRDefault="00ED22B8" w:rsidP="008F2735">
            <w:pPr>
              <w:rPr>
                <w:lang w:eastAsia="it-IT"/>
              </w:rPr>
            </w:pPr>
            <w:r w:rsidRPr="00506CE5">
              <w:rPr>
                <w:lang w:eastAsia="it-IT"/>
              </w:rPr>
              <w:t>Glue</w:t>
            </w:r>
          </w:p>
          <w:p w14:paraId="12F6F6CF" w14:textId="42E481BE" w:rsidR="0077201A" w:rsidRPr="00506CE5" w:rsidRDefault="0077201A" w:rsidP="008F2735"/>
        </w:tc>
        <w:tc>
          <w:tcPr>
            <w:tcW w:w="1372" w:type="dxa"/>
          </w:tcPr>
          <w:p w14:paraId="2767254A" w14:textId="77777777" w:rsidR="00ED22B8" w:rsidRPr="00506CE5" w:rsidRDefault="00ED22B8" w:rsidP="008F2735"/>
        </w:tc>
        <w:tc>
          <w:tcPr>
            <w:tcW w:w="1435" w:type="dxa"/>
          </w:tcPr>
          <w:p w14:paraId="3B0E434D" w14:textId="77777777" w:rsidR="00ED22B8" w:rsidRPr="00506CE5" w:rsidRDefault="00ED22B8" w:rsidP="008F2735"/>
        </w:tc>
        <w:tc>
          <w:tcPr>
            <w:tcW w:w="1235" w:type="dxa"/>
          </w:tcPr>
          <w:p w14:paraId="2D38BC63" w14:textId="77777777" w:rsidR="00ED22B8" w:rsidRPr="00506CE5" w:rsidRDefault="00ED22B8" w:rsidP="008F2735"/>
        </w:tc>
        <w:tc>
          <w:tcPr>
            <w:tcW w:w="3108" w:type="dxa"/>
          </w:tcPr>
          <w:p w14:paraId="749FEC84" w14:textId="77777777" w:rsidR="00ED22B8" w:rsidRPr="00506CE5" w:rsidRDefault="00ED22B8" w:rsidP="008F2735"/>
        </w:tc>
      </w:tr>
      <w:tr w:rsidR="00ED22B8" w:rsidRPr="00506CE5" w14:paraId="6F1320CD" w14:textId="77777777" w:rsidTr="00D00377">
        <w:tc>
          <w:tcPr>
            <w:tcW w:w="1866" w:type="dxa"/>
          </w:tcPr>
          <w:p w14:paraId="79DF86F2" w14:textId="77777777" w:rsidR="00ED22B8" w:rsidRDefault="00ED22B8" w:rsidP="008F2735">
            <w:pPr>
              <w:rPr>
                <w:lang w:eastAsia="it-IT"/>
              </w:rPr>
            </w:pPr>
            <w:r w:rsidRPr="00506CE5">
              <w:rPr>
                <w:lang w:eastAsia="it-IT"/>
              </w:rPr>
              <w:t>Polystyrene</w:t>
            </w:r>
          </w:p>
          <w:p w14:paraId="08EDF613" w14:textId="10E69B46" w:rsidR="0077201A" w:rsidRPr="00506CE5" w:rsidRDefault="0077201A" w:rsidP="008F2735"/>
        </w:tc>
        <w:tc>
          <w:tcPr>
            <w:tcW w:w="1372" w:type="dxa"/>
          </w:tcPr>
          <w:p w14:paraId="2C05ED01" w14:textId="77777777" w:rsidR="00ED22B8" w:rsidRPr="00506CE5" w:rsidRDefault="00ED22B8" w:rsidP="008F2735"/>
        </w:tc>
        <w:tc>
          <w:tcPr>
            <w:tcW w:w="1435" w:type="dxa"/>
          </w:tcPr>
          <w:p w14:paraId="7A61F861" w14:textId="77777777" w:rsidR="00ED22B8" w:rsidRPr="00506CE5" w:rsidRDefault="00ED22B8" w:rsidP="008F2735"/>
        </w:tc>
        <w:tc>
          <w:tcPr>
            <w:tcW w:w="1235" w:type="dxa"/>
          </w:tcPr>
          <w:p w14:paraId="1B82AA36" w14:textId="77777777" w:rsidR="00ED22B8" w:rsidRPr="00506CE5" w:rsidRDefault="00ED22B8" w:rsidP="008F2735"/>
        </w:tc>
        <w:tc>
          <w:tcPr>
            <w:tcW w:w="3108" w:type="dxa"/>
          </w:tcPr>
          <w:p w14:paraId="7EC88E97" w14:textId="77777777" w:rsidR="00ED22B8" w:rsidRPr="00506CE5" w:rsidRDefault="00ED22B8" w:rsidP="008F2735"/>
        </w:tc>
      </w:tr>
      <w:tr w:rsidR="00ED22B8" w:rsidRPr="00506CE5" w14:paraId="7C950804" w14:textId="77777777" w:rsidTr="00D00377">
        <w:tc>
          <w:tcPr>
            <w:tcW w:w="1866" w:type="dxa"/>
          </w:tcPr>
          <w:p w14:paraId="7BB123C0" w14:textId="77777777" w:rsidR="00ED22B8" w:rsidRDefault="00ED22B8" w:rsidP="008F2735">
            <w:r w:rsidRPr="00506CE5">
              <w:t>Gummy sweets</w:t>
            </w:r>
          </w:p>
          <w:p w14:paraId="4BDE52AE" w14:textId="0F48ECCD" w:rsidR="0077201A" w:rsidRPr="00506CE5" w:rsidRDefault="0077201A" w:rsidP="008F2735"/>
        </w:tc>
        <w:tc>
          <w:tcPr>
            <w:tcW w:w="1372" w:type="dxa"/>
          </w:tcPr>
          <w:p w14:paraId="2B16C0F1" w14:textId="77777777" w:rsidR="00ED22B8" w:rsidRPr="00506CE5" w:rsidRDefault="00ED22B8" w:rsidP="008F2735"/>
        </w:tc>
        <w:tc>
          <w:tcPr>
            <w:tcW w:w="1435" w:type="dxa"/>
          </w:tcPr>
          <w:p w14:paraId="22F4AE53" w14:textId="77777777" w:rsidR="00ED22B8" w:rsidRPr="00506CE5" w:rsidRDefault="00ED22B8" w:rsidP="008F2735"/>
        </w:tc>
        <w:tc>
          <w:tcPr>
            <w:tcW w:w="1235" w:type="dxa"/>
          </w:tcPr>
          <w:p w14:paraId="1FD078A7" w14:textId="77777777" w:rsidR="00ED22B8" w:rsidRPr="00506CE5" w:rsidRDefault="00ED22B8" w:rsidP="008F2735"/>
        </w:tc>
        <w:tc>
          <w:tcPr>
            <w:tcW w:w="3108" w:type="dxa"/>
          </w:tcPr>
          <w:p w14:paraId="1BB1519F" w14:textId="77777777" w:rsidR="00ED22B8" w:rsidRPr="00506CE5" w:rsidRDefault="00ED22B8" w:rsidP="008F2735"/>
        </w:tc>
      </w:tr>
      <w:tr w:rsidR="00ED22B8" w:rsidRPr="00506CE5" w14:paraId="5A7599EB" w14:textId="77777777" w:rsidTr="00D00377">
        <w:tc>
          <w:tcPr>
            <w:tcW w:w="1866" w:type="dxa"/>
          </w:tcPr>
          <w:p w14:paraId="2C5127F1" w14:textId="77777777" w:rsidR="00ED22B8" w:rsidRDefault="00ED22B8" w:rsidP="008F2735">
            <w:pPr>
              <w:rPr>
                <w:lang w:eastAsia="it-IT"/>
              </w:rPr>
            </w:pPr>
            <w:r w:rsidRPr="00506CE5">
              <w:rPr>
                <w:lang w:eastAsia="it-IT"/>
              </w:rPr>
              <w:t>Playdough</w:t>
            </w:r>
          </w:p>
          <w:p w14:paraId="7C6177B0" w14:textId="55B56E31" w:rsidR="0077201A" w:rsidRPr="00506CE5" w:rsidRDefault="0077201A" w:rsidP="008F2735"/>
        </w:tc>
        <w:tc>
          <w:tcPr>
            <w:tcW w:w="1372" w:type="dxa"/>
          </w:tcPr>
          <w:p w14:paraId="42398D0E" w14:textId="77777777" w:rsidR="00ED22B8" w:rsidRPr="00506CE5" w:rsidRDefault="00ED22B8" w:rsidP="008F2735"/>
        </w:tc>
        <w:tc>
          <w:tcPr>
            <w:tcW w:w="1435" w:type="dxa"/>
          </w:tcPr>
          <w:p w14:paraId="34E51E24" w14:textId="77777777" w:rsidR="00ED22B8" w:rsidRPr="00506CE5" w:rsidRDefault="00ED22B8" w:rsidP="008F2735"/>
        </w:tc>
        <w:tc>
          <w:tcPr>
            <w:tcW w:w="1235" w:type="dxa"/>
          </w:tcPr>
          <w:p w14:paraId="54C20C91" w14:textId="77777777" w:rsidR="00ED22B8" w:rsidRPr="00506CE5" w:rsidRDefault="00ED22B8" w:rsidP="008F2735"/>
        </w:tc>
        <w:tc>
          <w:tcPr>
            <w:tcW w:w="3108" w:type="dxa"/>
          </w:tcPr>
          <w:p w14:paraId="3368E713" w14:textId="77777777" w:rsidR="00ED22B8" w:rsidRPr="00506CE5" w:rsidRDefault="00ED22B8" w:rsidP="008F2735"/>
        </w:tc>
      </w:tr>
      <w:tr w:rsidR="00ED22B8" w:rsidRPr="00506CE5" w14:paraId="6EA62853" w14:textId="77777777" w:rsidTr="00D00377">
        <w:tc>
          <w:tcPr>
            <w:tcW w:w="1866" w:type="dxa"/>
          </w:tcPr>
          <w:p w14:paraId="368C0511" w14:textId="77777777" w:rsidR="00ED22B8" w:rsidRDefault="00ED22B8" w:rsidP="008F2735"/>
          <w:p w14:paraId="6C9EBA4A" w14:textId="0418629E" w:rsidR="0077201A" w:rsidRPr="00506CE5" w:rsidRDefault="0077201A" w:rsidP="008F2735"/>
        </w:tc>
        <w:tc>
          <w:tcPr>
            <w:tcW w:w="1372" w:type="dxa"/>
          </w:tcPr>
          <w:p w14:paraId="205D94A2" w14:textId="77777777" w:rsidR="00ED22B8" w:rsidRPr="00506CE5" w:rsidRDefault="00ED22B8" w:rsidP="008F2735"/>
        </w:tc>
        <w:tc>
          <w:tcPr>
            <w:tcW w:w="1435" w:type="dxa"/>
          </w:tcPr>
          <w:p w14:paraId="411BC61F" w14:textId="77777777" w:rsidR="00ED22B8" w:rsidRPr="00506CE5" w:rsidRDefault="00ED22B8" w:rsidP="008F2735"/>
        </w:tc>
        <w:tc>
          <w:tcPr>
            <w:tcW w:w="1235" w:type="dxa"/>
          </w:tcPr>
          <w:p w14:paraId="618C60BC" w14:textId="77777777" w:rsidR="00ED22B8" w:rsidRPr="00506CE5" w:rsidRDefault="00ED22B8" w:rsidP="008F2735"/>
        </w:tc>
        <w:tc>
          <w:tcPr>
            <w:tcW w:w="3108" w:type="dxa"/>
          </w:tcPr>
          <w:p w14:paraId="61680574" w14:textId="77777777" w:rsidR="00ED22B8" w:rsidRPr="00506CE5" w:rsidRDefault="00ED22B8" w:rsidP="008F2735"/>
        </w:tc>
      </w:tr>
      <w:tr w:rsidR="00ED22B8" w:rsidRPr="00506CE5" w14:paraId="2D805CB5" w14:textId="77777777" w:rsidTr="00D00377">
        <w:tc>
          <w:tcPr>
            <w:tcW w:w="1866" w:type="dxa"/>
          </w:tcPr>
          <w:p w14:paraId="247C27E2" w14:textId="77777777" w:rsidR="00ED22B8" w:rsidRDefault="00ED22B8" w:rsidP="008F2735"/>
          <w:p w14:paraId="7765FBA6" w14:textId="34AB2376" w:rsidR="0077201A" w:rsidRPr="00506CE5" w:rsidRDefault="0077201A" w:rsidP="008F2735"/>
        </w:tc>
        <w:tc>
          <w:tcPr>
            <w:tcW w:w="1372" w:type="dxa"/>
          </w:tcPr>
          <w:p w14:paraId="1E74071E" w14:textId="77777777" w:rsidR="00ED22B8" w:rsidRPr="00506CE5" w:rsidRDefault="00ED22B8" w:rsidP="008F2735"/>
        </w:tc>
        <w:tc>
          <w:tcPr>
            <w:tcW w:w="1435" w:type="dxa"/>
          </w:tcPr>
          <w:p w14:paraId="6441CE75" w14:textId="77777777" w:rsidR="00ED22B8" w:rsidRPr="00506CE5" w:rsidRDefault="00ED22B8" w:rsidP="008F2735"/>
        </w:tc>
        <w:tc>
          <w:tcPr>
            <w:tcW w:w="1235" w:type="dxa"/>
          </w:tcPr>
          <w:p w14:paraId="4B9A400F" w14:textId="77777777" w:rsidR="00ED22B8" w:rsidRPr="00506CE5" w:rsidRDefault="00ED22B8" w:rsidP="008F2735"/>
        </w:tc>
        <w:tc>
          <w:tcPr>
            <w:tcW w:w="3108" w:type="dxa"/>
          </w:tcPr>
          <w:p w14:paraId="77986C51" w14:textId="77777777" w:rsidR="00ED22B8" w:rsidRPr="00506CE5" w:rsidRDefault="00ED22B8" w:rsidP="008F2735"/>
        </w:tc>
      </w:tr>
      <w:tr w:rsidR="00ED22B8" w:rsidRPr="00506CE5" w14:paraId="258AE8F2" w14:textId="77777777" w:rsidTr="00D00377">
        <w:tc>
          <w:tcPr>
            <w:tcW w:w="1866" w:type="dxa"/>
          </w:tcPr>
          <w:p w14:paraId="4BFEA9C1" w14:textId="77777777" w:rsidR="00ED22B8" w:rsidRDefault="00ED22B8" w:rsidP="008F2735">
            <w:pPr>
              <w:rPr>
                <w:bCs/>
                <w:lang w:eastAsia="it-IT"/>
              </w:rPr>
            </w:pPr>
          </w:p>
          <w:p w14:paraId="30715A35" w14:textId="4A12BD8D" w:rsidR="0077201A" w:rsidRPr="00506CE5" w:rsidRDefault="0077201A" w:rsidP="008F2735">
            <w:pPr>
              <w:rPr>
                <w:bCs/>
                <w:lang w:eastAsia="it-IT"/>
              </w:rPr>
            </w:pPr>
          </w:p>
        </w:tc>
        <w:tc>
          <w:tcPr>
            <w:tcW w:w="1372" w:type="dxa"/>
          </w:tcPr>
          <w:p w14:paraId="079E5D8D" w14:textId="77777777" w:rsidR="00ED22B8" w:rsidRPr="00506CE5" w:rsidRDefault="00ED22B8" w:rsidP="008F2735"/>
        </w:tc>
        <w:tc>
          <w:tcPr>
            <w:tcW w:w="1435" w:type="dxa"/>
          </w:tcPr>
          <w:p w14:paraId="6177A9D6" w14:textId="77777777" w:rsidR="00ED22B8" w:rsidRPr="00506CE5" w:rsidRDefault="00ED22B8" w:rsidP="008F2735"/>
        </w:tc>
        <w:tc>
          <w:tcPr>
            <w:tcW w:w="1235" w:type="dxa"/>
          </w:tcPr>
          <w:p w14:paraId="46BB58C0" w14:textId="77777777" w:rsidR="00ED22B8" w:rsidRPr="00506CE5" w:rsidRDefault="00ED22B8" w:rsidP="008F2735"/>
        </w:tc>
        <w:tc>
          <w:tcPr>
            <w:tcW w:w="3108" w:type="dxa"/>
          </w:tcPr>
          <w:p w14:paraId="1C4887B5" w14:textId="77777777" w:rsidR="00ED22B8" w:rsidRPr="00506CE5" w:rsidRDefault="00ED22B8" w:rsidP="008F2735"/>
        </w:tc>
      </w:tr>
      <w:tr w:rsidR="00ED22B8" w:rsidRPr="00506CE5" w14:paraId="64310218" w14:textId="77777777" w:rsidTr="00D00377">
        <w:tc>
          <w:tcPr>
            <w:tcW w:w="1866" w:type="dxa"/>
          </w:tcPr>
          <w:p w14:paraId="74BA9D20" w14:textId="77777777" w:rsidR="00ED22B8" w:rsidRDefault="00ED22B8" w:rsidP="008F2735">
            <w:pPr>
              <w:rPr>
                <w:bCs/>
                <w:lang w:eastAsia="it-IT"/>
              </w:rPr>
            </w:pPr>
          </w:p>
          <w:p w14:paraId="5D175C9C" w14:textId="03C341A9" w:rsidR="0077201A" w:rsidRPr="00506CE5" w:rsidRDefault="0077201A" w:rsidP="008F2735">
            <w:pPr>
              <w:rPr>
                <w:bCs/>
                <w:lang w:eastAsia="it-IT"/>
              </w:rPr>
            </w:pPr>
          </w:p>
        </w:tc>
        <w:tc>
          <w:tcPr>
            <w:tcW w:w="1372" w:type="dxa"/>
          </w:tcPr>
          <w:p w14:paraId="6448BE90" w14:textId="77777777" w:rsidR="00ED22B8" w:rsidRPr="00506CE5" w:rsidRDefault="00ED22B8" w:rsidP="008F2735"/>
        </w:tc>
        <w:tc>
          <w:tcPr>
            <w:tcW w:w="1435" w:type="dxa"/>
          </w:tcPr>
          <w:p w14:paraId="55C377BF" w14:textId="77777777" w:rsidR="00ED22B8" w:rsidRPr="00506CE5" w:rsidRDefault="00ED22B8" w:rsidP="008F2735"/>
        </w:tc>
        <w:tc>
          <w:tcPr>
            <w:tcW w:w="1235" w:type="dxa"/>
          </w:tcPr>
          <w:p w14:paraId="46D5C7A2" w14:textId="77777777" w:rsidR="00ED22B8" w:rsidRPr="00506CE5" w:rsidRDefault="00ED22B8" w:rsidP="008F2735"/>
        </w:tc>
        <w:tc>
          <w:tcPr>
            <w:tcW w:w="3108" w:type="dxa"/>
          </w:tcPr>
          <w:p w14:paraId="12586540" w14:textId="77777777" w:rsidR="00ED22B8" w:rsidRPr="00506CE5" w:rsidRDefault="00ED22B8" w:rsidP="008F2735"/>
        </w:tc>
      </w:tr>
    </w:tbl>
    <w:p w14:paraId="32CE15FE" w14:textId="77777777" w:rsidR="007B1A4B" w:rsidRPr="007B1A4B" w:rsidRDefault="007B1A4B" w:rsidP="007B1A4B"/>
    <w:p w14:paraId="7CC1539B" w14:textId="77777777" w:rsidR="008161CD" w:rsidRPr="006E596A" w:rsidRDefault="008161CD" w:rsidP="007B1A4B">
      <w:pPr>
        <w:jc w:val="center"/>
        <w:rPr>
          <w:rFonts w:eastAsia="MS Gothic"/>
        </w:rPr>
      </w:pPr>
    </w:p>
    <w:sectPr w:rsidR="008161CD" w:rsidRPr="006E596A" w:rsidSect="002116BA">
      <w:headerReference w:type="default" r:id="rId7"/>
      <w:footerReference w:type="default" r:id="rId8"/>
      <w:type w:val="continuous"/>
      <w:pgSz w:w="11906" w:h="16838"/>
      <w:pgMar w:top="1440" w:right="1440" w:bottom="1440" w:left="1440" w:header="708" w:footer="14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569107F" w14:textId="77777777" w:rsidR="00A04E9D" w:rsidRDefault="00A04E9D" w:rsidP="008161CD">
      <w:r>
        <w:separator/>
      </w:r>
    </w:p>
  </w:endnote>
  <w:endnote w:type="continuationSeparator" w:id="0">
    <w:p w14:paraId="7CE00A83" w14:textId="77777777" w:rsidR="00A04E9D" w:rsidRDefault="00A04E9D" w:rsidP="008161C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lassico URW T OT">
    <w:altName w:val="Calibri"/>
    <w:panose1 w:val="02000000000000000000"/>
    <w:charset w:val="00"/>
    <w:family w:val="modern"/>
    <w:notTrueType/>
    <w:pitch w:val="variable"/>
    <w:sig w:usb0="800000AF" w:usb1="50002048" w:usb2="00000000" w:usb3="00000000" w:csb0="000000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610946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AC91331" w14:textId="7B70FD40" w:rsidR="00710398" w:rsidRDefault="00710398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57A5FF5" w14:textId="75E8B087" w:rsidR="008835DC" w:rsidRPr="00034DF7" w:rsidRDefault="008835DC" w:rsidP="00034DF7">
    <w:pPr>
      <w:pStyle w:val="Footer"/>
      <w:jc w:val="right"/>
      <w:rPr>
        <w:lang w:val="it-IT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6592168" w14:textId="77777777" w:rsidR="00A04E9D" w:rsidRDefault="00A04E9D" w:rsidP="008161CD">
      <w:r>
        <w:separator/>
      </w:r>
    </w:p>
  </w:footnote>
  <w:footnote w:type="continuationSeparator" w:id="0">
    <w:p w14:paraId="2284E161" w14:textId="77777777" w:rsidR="00A04E9D" w:rsidRDefault="00A04E9D" w:rsidP="008161C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D6B1BE" w14:textId="7FAAAB72" w:rsidR="008835DC" w:rsidRDefault="00E7210E" w:rsidP="0055425E">
    <w:pPr>
      <w:pStyle w:val="Header"/>
      <w:spacing w:after="0" w:line="240" w:lineRule="auto"/>
    </w:pPr>
    <w:r>
      <w:rPr>
        <w:noProof/>
        <w:lang w:eastAsia="en-GB"/>
      </w:rPr>
      <w:drawing>
        <wp:anchor distT="0" distB="0" distL="114300" distR="114300" simplePos="0" relativeHeight="251658240" behindDoc="0" locked="0" layoutInCell="1" allowOverlap="1" wp14:anchorId="6B667CDE" wp14:editId="54D156D8">
          <wp:simplePos x="0" y="0"/>
          <wp:positionH relativeFrom="margin">
            <wp:posOffset>4686871</wp:posOffset>
          </wp:positionH>
          <wp:positionV relativeFrom="margin">
            <wp:posOffset>-1013465</wp:posOffset>
          </wp:positionV>
          <wp:extent cx="985350" cy="705600"/>
          <wp:effectExtent l="0" t="0" r="5715" b="0"/>
          <wp:wrapSquare wrapText="bothSides"/>
          <wp:docPr id="11" name="Picture 11" descr="2014_Logo_SIS_short_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2014_Logo_SIS_short_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4612" b="13779"/>
                  <a:stretch/>
                </pic:blipFill>
                <pic:spPr bwMode="auto">
                  <a:xfrm>
                    <a:off x="0" y="0"/>
                    <a:ext cx="985350" cy="7056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  <w:r w:rsidR="008835DC">
      <w:t xml:space="preserve">Issue </w:t>
    </w:r>
    <w:r w:rsidR="00A351BB">
      <w:t>6</w:t>
    </w:r>
    <w:r w:rsidR="007B1A4B">
      <w:t>7</w:t>
    </w:r>
    <w:r w:rsidR="008835DC">
      <w:t xml:space="preserve"> – </w:t>
    </w:r>
    <w:r w:rsidR="007B1A4B">
      <w:t>April</w:t>
    </w:r>
    <w:r w:rsidR="00A351BB">
      <w:t xml:space="preserve"> </w:t>
    </w:r>
    <w:r w:rsidR="007B1A4B">
      <w:t>2024</w:t>
    </w:r>
  </w:p>
  <w:p w14:paraId="7C6F181C" w14:textId="3088B1AD" w:rsidR="008835DC" w:rsidRDefault="008835DC" w:rsidP="0055425E">
    <w:pPr>
      <w:pStyle w:val="Header"/>
      <w:spacing w:after="0" w:line="240" w:lineRule="auto"/>
      <w:jc w:val="right"/>
    </w:pPr>
  </w:p>
  <w:p w14:paraId="6825C0FC" w14:textId="77777777" w:rsidR="00E7210E" w:rsidRDefault="00E7210E" w:rsidP="0055425E">
    <w:pPr>
      <w:pStyle w:val="Header"/>
      <w:spacing w:after="0" w:line="240" w:lineRule="auto"/>
      <w:jc w:val="right"/>
    </w:pPr>
  </w:p>
  <w:p w14:paraId="083CCD01" w14:textId="77777777" w:rsidR="0055425E" w:rsidRDefault="0055425E" w:rsidP="0055425E">
    <w:pPr>
      <w:pStyle w:val="Header"/>
      <w:spacing w:after="0"/>
      <w:jc w:val="right"/>
    </w:pPr>
  </w:p>
  <w:p w14:paraId="767C16D3" w14:textId="20DE38FC" w:rsidR="00F119ED" w:rsidRDefault="00F119ED" w:rsidP="00565027">
    <w:pPr>
      <w:pStyle w:val="Header"/>
      <w:jc w:val="right"/>
    </w:pPr>
    <w:r>
      <w:t>www.scienceinschool.org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F"/>
    <w:multiLevelType w:val="singleLevel"/>
    <w:tmpl w:val="C204924E"/>
    <w:lvl w:ilvl="0">
      <w:start w:val="1"/>
      <w:numFmt w:val="lowerLetter"/>
      <w:pStyle w:val="ListNumber2"/>
      <w:lvlText w:val="%1)"/>
      <w:lvlJc w:val="left"/>
      <w:pPr>
        <w:ind w:left="643" w:hanging="360"/>
      </w:pPr>
    </w:lvl>
  </w:abstractNum>
  <w:abstractNum w:abstractNumId="1" w15:restartNumberingAfterBreak="0">
    <w:nsid w:val="FFFFFF83"/>
    <w:multiLevelType w:val="singleLevel"/>
    <w:tmpl w:val="ABCC3018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 w15:restartNumberingAfterBreak="0">
    <w:nsid w:val="FFFFFF88"/>
    <w:multiLevelType w:val="singleLevel"/>
    <w:tmpl w:val="0972D73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FFFFFF89"/>
    <w:multiLevelType w:val="singleLevel"/>
    <w:tmpl w:val="F588093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10D90A54"/>
    <w:multiLevelType w:val="hybridMultilevel"/>
    <w:tmpl w:val="AF0E5A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EE547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6" w15:restartNumberingAfterBreak="0">
    <w:nsid w:val="257C4295"/>
    <w:multiLevelType w:val="hybridMultilevel"/>
    <w:tmpl w:val="EC202712"/>
    <w:lvl w:ilvl="0" w:tplc="4E1E6DF6">
      <w:numFmt w:val="bullet"/>
      <w:lvlText w:val="-"/>
      <w:lvlJc w:val="left"/>
      <w:pPr>
        <w:ind w:left="3240" w:hanging="360"/>
      </w:pPr>
      <w:rPr>
        <w:rFonts w:ascii="Calibri" w:eastAsia="Calibri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7" w15:restartNumberingAfterBreak="0">
    <w:nsid w:val="2C9470F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8" w15:restartNumberingAfterBreak="0">
    <w:nsid w:val="458E135A"/>
    <w:multiLevelType w:val="multilevel"/>
    <w:tmpl w:val="2076C5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F7A3E2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6FA7390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789A0CB1"/>
    <w:multiLevelType w:val="hybridMultilevel"/>
    <w:tmpl w:val="9AA89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8"/>
  </w:num>
  <w:num w:numId="3">
    <w:abstractNumId w:val="9"/>
  </w:num>
  <w:num w:numId="4">
    <w:abstractNumId w:val="5"/>
  </w:num>
  <w:num w:numId="5">
    <w:abstractNumId w:val="10"/>
  </w:num>
  <w:num w:numId="6">
    <w:abstractNumId w:val="3"/>
  </w:num>
  <w:num w:numId="7">
    <w:abstractNumId w:val="1"/>
  </w:num>
  <w:num w:numId="8">
    <w:abstractNumId w:val="2"/>
  </w:num>
  <w:num w:numId="9">
    <w:abstractNumId w:val="7"/>
  </w:num>
  <w:num w:numId="10">
    <w:abstractNumId w:val="0"/>
  </w:num>
  <w:num w:numId="11">
    <w:abstractNumId w:val="3"/>
  </w:num>
  <w:num w:numId="12">
    <w:abstractNumId w:val="2"/>
  </w:num>
  <w:num w:numId="13">
    <w:abstractNumId w:val="11"/>
  </w:num>
  <w:num w:numId="1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1"/>
  <w:proofState w:spelling="clean" w:grammar="clean"/>
  <w:defaultTabStop w:val="720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573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xNDIzNjcyNjQxNDRV0lEKTi0uzszPAykwMqgFACQQD3wtAAAA"/>
  </w:docVars>
  <w:rsids>
    <w:rsidRoot w:val="00672BB2"/>
    <w:rsid w:val="0000027A"/>
    <w:rsid w:val="00001F2A"/>
    <w:rsid w:val="00034DF7"/>
    <w:rsid w:val="000367ED"/>
    <w:rsid w:val="000C2F59"/>
    <w:rsid w:val="000D2C72"/>
    <w:rsid w:val="000E34E4"/>
    <w:rsid w:val="000E397F"/>
    <w:rsid w:val="000E6C36"/>
    <w:rsid w:val="000F38C0"/>
    <w:rsid w:val="0012095D"/>
    <w:rsid w:val="001320F2"/>
    <w:rsid w:val="00154CBD"/>
    <w:rsid w:val="001660BF"/>
    <w:rsid w:val="001B6450"/>
    <w:rsid w:val="001C1BE0"/>
    <w:rsid w:val="001C2417"/>
    <w:rsid w:val="001E1236"/>
    <w:rsid w:val="002116BA"/>
    <w:rsid w:val="0021242A"/>
    <w:rsid w:val="00286588"/>
    <w:rsid w:val="002A6105"/>
    <w:rsid w:val="002B4305"/>
    <w:rsid w:val="002D173E"/>
    <w:rsid w:val="002D2F18"/>
    <w:rsid w:val="002D59E0"/>
    <w:rsid w:val="002E6E5E"/>
    <w:rsid w:val="003079F4"/>
    <w:rsid w:val="00327ABB"/>
    <w:rsid w:val="00345218"/>
    <w:rsid w:val="00382EE6"/>
    <w:rsid w:val="00391129"/>
    <w:rsid w:val="003B263B"/>
    <w:rsid w:val="003B4B30"/>
    <w:rsid w:val="003B6E46"/>
    <w:rsid w:val="003C27EC"/>
    <w:rsid w:val="004174B0"/>
    <w:rsid w:val="004176BD"/>
    <w:rsid w:val="0045087D"/>
    <w:rsid w:val="004B410B"/>
    <w:rsid w:val="004C54F7"/>
    <w:rsid w:val="004E2361"/>
    <w:rsid w:val="005256DB"/>
    <w:rsid w:val="005327BE"/>
    <w:rsid w:val="0055425E"/>
    <w:rsid w:val="00565027"/>
    <w:rsid w:val="005928D7"/>
    <w:rsid w:val="005C03C6"/>
    <w:rsid w:val="005D01E4"/>
    <w:rsid w:val="005D4028"/>
    <w:rsid w:val="00672BB2"/>
    <w:rsid w:val="00690926"/>
    <w:rsid w:val="006B6402"/>
    <w:rsid w:val="006C0937"/>
    <w:rsid w:val="006E596A"/>
    <w:rsid w:val="00710398"/>
    <w:rsid w:val="0072466E"/>
    <w:rsid w:val="007409C1"/>
    <w:rsid w:val="00742C51"/>
    <w:rsid w:val="007526C2"/>
    <w:rsid w:val="00754C31"/>
    <w:rsid w:val="00765333"/>
    <w:rsid w:val="0077201A"/>
    <w:rsid w:val="007B1A4B"/>
    <w:rsid w:val="007E5AA6"/>
    <w:rsid w:val="00810369"/>
    <w:rsid w:val="008161CD"/>
    <w:rsid w:val="00816788"/>
    <w:rsid w:val="00831DB2"/>
    <w:rsid w:val="00834BDF"/>
    <w:rsid w:val="008743C9"/>
    <w:rsid w:val="008835DC"/>
    <w:rsid w:val="00897D70"/>
    <w:rsid w:val="009304CB"/>
    <w:rsid w:val="009843C7"/>
    <w:rsid w:val="009849E0"/>
    <w:rsid w:val="00992A05"/>
    <w:rsid w:val="009C4DBA"/>
    <w:rsid w:val="009E771E"/>
    <w:rsid w:val="00A04E9D"/>
    <w:rsid w:val="00A351BB"/>
    <w:rsid w:val="00A601B3"/>
    <w:rsid w:val="00A61ABA"/>
    <w:rsid w:val="00A62D02"/>
    <w:rsid w:val="00A86458"/>
    <w:rsid w:val="00AA5DEA"/>
    <w:rsid w:val="00AB17A6"/>
    <w:rsid w:val="00AC273D"/>
    <w:rsid w:val="00AF0AD5"/>
    <w:rsid w:val="00B512D8"/>
    <w:rsid w:val="00BA18F3"/>
    <w:rsid w:val="00BA233C"/>
    <w:rsid w:val="00BB454E"/>
    <w:rsid w:val="00C049A6"/>
    <w:rsid w:val="00C1391F"/>
    <w:rsid w:val="00C27106"/>
    <w:rsid w:val="00C61D10"/>
    <w:rsid w:val="00C645E2"/>
    <w:rsid w:val="00CE2991"/>
    <w:rsid w:val="00D00377"/>
    <w:rsid w:val="00D01C81"/>
    <w:rsid w:val="00D60D7A"/>
    <w:rsid w:val="00DA3EAC"/>
    <w:rsid w:val="00DA442E"/>
    <w:rsid w:val="00DA774C"/>
    <w:rsid w:val="00DB6642"/>
    <w:rsid w:val="00DC487B"/>
    <w:rsid w:val="00DF6C8C"/>
    <w:rsid w:val="00E13BF7"/>
    <w:rsid w:val="00E1708B"/>
    <w:rsid w:val="00E665A6"/>
    <w:rsid w:val="00E7210E"/>
    <w:rsid w:val="00EC1A97"/>
    <w:rsid w:val="00EC2D96"/>
    <w:rsid w:val="00EC604C"/>
    <w:rsid w:val="00ED22B8"/>
    <w:rsid w:val="00ED6232"/>
    <w:rsid w:val="00EE6CB6"/>
    <w:rsid w:val="00F101BF"/>
    <w:rsid w:val="00F11306"/>
    <w:rsid w:val="00F119ED"/>
    <w:rsid w:val="00F132A5"/>
    <w:rsid w:val="00F20EC4"/>
    <w:rsid w:val="00F357B4"/>
    <w:rsid w:val="00F4417A"/>
    <w:rsid w:val="00F84E6E"/>
    <w:rsid w:val="00FA08A6"/>
    <w:rsid w:val="00FA5C57"/>
    <w:rsid w:val="00FB5244"/>
    <w:rsid w:val="00FD7531"/>
    <w:rsid w:val="00FF62EA"/>
    <w:rsid w:val="00FF7E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57345"/>
    <o:shapelayout v:ext="edit">
      <o:idmap v:ext="edit" data="1"/>
    </o:shapelayout>
  </w:shapeDefaults>
  <w:decimalSymbol w:val=","/>
  <w:listSeparator w:val=","/>
  <w14:docId w14:val="0315224A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iPriority="0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8161CD"/>
    <w:pPr>
      <w:spacing w:after="120" w:line="276" w:lineRule="auto"/>
    </w:pPr>
    <w:rPr>
      <w:rFonts w:ascii="Classico URW T OT" w:eastAsia="Times New Roman" w:hAnsi="Classico URW T OT" w:cstheme="minorHAnsi"/>
      <w:sz w:val="22"/>
      <w:szCs w:val="22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6E596A"/>
    <w:pPr>
      <w:keepNext/>
      <w:keepLines/>
      <w:spacing w:before="480" w:after="0"/>
      <w:outlineLvl w:val="0"/>
    </w:pPr>
    <w:rPr>
      <w:rFonts w:eastAsia="MS Gothic"/>
      <w:b/>
      <w:bCs/>
      <w:color w:val="345A8A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86588"/>
    <w:pPr>
      <w:keepNext/>
      <w:keepLines/>
      <w:spacing w:before="200" w:after="0"/>
      <w:outlineLvl w:val="1"/>
    </w:pPr>
    <w:rPr>
      <w:rFonts w:eastAsia="MS Gothic"/>
      <w:b/>
      <w:bCs/>
      <w:color w:val="4F81BD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161CD"/>
    <w:pPr>
      <w:spacing w:before="240"/>
      <w:outlineLvl w:val="2"/>
    </w:pPr>
    <w:rPr>
      <w:b/>
      <w:color w:val="002060"/>
      <w:lang w:val="en-US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1242A"/>
    <w:pPr>
      <w:keepNext/>
      <w:keepLines/>
      <w:spacing w:before="200" w:after="0"/>
      <w:outlineLvl w:val="3"/>
    </w:pPr>
    <w:rPr>
      <w:rFonts w:ascii="Cambria" w:eastAsia="MS Gothic" w:hAnsi="Cambria"/>
      <w:b/>
      <w:bCs/>
      <w:i/>
      <w:i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rsid w:val="00DC487B"/>
    <w:pPr>
      <w:spacing w:after="0"/>
    </w:pPr>
    <w:rPr>
      <w:rFonts w:ascii="Tahoma" w:eastAsia="Calibri" w:hAnsi="Tahoma" w:cs="Tahoma"/>
      <w:sz w:val="16"/>
      <w:szCs w:val="16"/>
      <w:lang w:val="pl-PL"/>
    </w:rPr>
  </w:style>
  <w:style w:type="character" w:customStyle="1" w:styleId="BalloonTextChar">
    <w:name w:val="Balloon Text Char"/>
    <w:link w:val="BalloonText"/>
    <w:uiPriority w:val="99"/>
    <w:semiHidden/>
    <w:rsid w:val="00DC487B"/>
    <w:rPr>
      <w:rFonts w:ascii="Tahoma" w:hAnsi="Tahoma" w:cs="Tahoma"/>
      <w:sz w:val="16"/>
      <w:szCs w:val="16"/>
      <w:lang w:val="pl-PL"/>
    </w:rPr>
  </w:style>
  <w:style w:type="paragraph" w:styleId="ListNumber">
    <w:name w:val="List Number"/>
    <w:basedOn w:val="Normal"/>
    <w:rsid w:val="003B4B30"/>
    <w:pPr>
      <w:numPr>
        <w:numId w:val="12"/>
      </w:numPr>
    </w:pPr>
  </w:style>
  <w:style w:type="paragraph" w:styleId="ListNumber2">
    <w:name w:val="List Number 2"/>
    <w:basedOn w:val="Normal"/>
    <w:uiPriority w:val="99"/>
    <w:unhideWhenUsed/>
    <w:rsid w:val="001B6450"/>
    <w:pPr>
      <w:numPr>
        <w:numId w:val="10"/>
      </w:numPr>
      <w:contextualSpacing/>
    </w:pPr>
  </w:style>
  <w:style w:type="character" w:customStyle="1" w:styleId="Heading1Char">
    <w:name w:val="Heading 1 Char"/>
    <w:link w:val="Heading1"/>
    <w:uiPriority w:val="9"/>
    <w:rsid w:val="006E596A"/>
    <w:rPr>
      <w:rFonts w:ascii="Classico URW T OT" w:eastAsia="MS Gothic" w:hAnsi="Classico URW T OT" w:cstheme="minorHAnsi"/>
      <w:b/>
      <w:bCs/>
      <w:color w:val="345A8A"/>
      <w:sz w:val="32"/>
      <w:szCs w:val="32"/>
      <w:lang w:val="en-GB"/>
    </w:rPr>
  </w:style>
  <w:style w:type="paragraph" w:styleId="Title">
    <w:name w:val="Title"/>
    <w:basedOn w:val="Normal"/>
    <w:next w:val="Normal"/>
    <w:link w:val="TitleChar"/>
    <w:uiPriority w:val="10"/>
    <w:qFormat/>
    <w:rsid w:val="006E596A"/>
    <w:pPr>
      <w:spacing w:after="300"/>
      <w:contextualSpacing/>
    </w:pPr>
    <w:rPr>
      <w:rFonts w:ascii="Cambria" w:eastAsia="MS Gothic" w:hAnsi="Cambria"/>
      <w:color w:val="17365D"/>
      <w:spacing w:val="5"/>
      <w:kern w:val="28"/>
      <w:sz w:val="52"/>
      <w:szCs w:val="52"/>
    </w:rPr>
  </w:style>
  <w:style w:type="character" w:customStyle="1" w:styleId="TitleChar">
    <w:name w:val="Title Char"/>
    <w:link w:val="Title"/>
    <w:uiPriority w:val="10"/>
    <w:rsid w:val="006E596A"/>
    <w:rPr>
      <w:rFonts w:ascii="Cambria" w:eastAsia="MS Gothic" w:hAnsi="Cambria" w:cstheme="minorHAnsi"/>
      <w:color w:val="17365D"/>
      <w:spacing w:val="5"/>
      <w:kern w:val="28"/>
      <w:sz w:val="52"/>
      <w:szCs w:val="52"/>
      <w:lang w:val="en-GB"/>
    </w:rPr>
  </w:style>
  <w:style w:type="paragraph" w:styleId="ListContinue">
    <w:name w:val="List Continue"/>
    <w:basedOn w:val="Normal"/>
    <w:uiPriority w:val="99"/>
    <w:unhideWhenUsed/>
    <w:rsid w:val="003B4B30"/>
    <w:pPr>
      <w:ind w:left="284"/>
    </w:pPr>
  </w:style>
  <w:style w:type="paragraph" w:styleId="ListBullet">
    <w:name w:val="List Bullet"/>
    <w:basedOn w:val="Normal"/>
    <w:autoRedefine/>
    <w:rsid w:val="003B4B30"/>
    <w:pPr>
      <w:numPr>
        <w:numId w:val="11"/>
      </w:numPr>
    </w:pPr>
  </w:style>
  <w:style w:type="character" w:customStyle="1" w:styleId="Heading2Char">
    <w:name w:val="Heading 2 Char"/>
    <w:link w:val="Heading2"/>
    <w:uiPriority w:val="9"/>
    <w:rsid w:val="00286588"/>
    <w:rPr>
      <w:rFonts w:ascii="Classico URW T OT" w:eastAsia="MS Gothic" w:hAnsi="Classico URW T OT" w:cstheme="minorHAnsi"/>
      <w:b/>
      <w:bCs/>
      <w:color w:val="4F81BD"/>
      <w:sz w:val="28"/>
      <w:szCs w:val="26"/>
      <w:lang w:val="en-GB"/>
    </w:rPr>
  </w:style>
  <w:style w:type="paragraph" w:styleId="ListBullet2">
    <w:name w:val="List Bullet 2"/>
    <w:basedOn w:val="Normal"/>
    <w:uiPriority w:val="99"/>
    <w:unhideWhenUsed/>
    <w:rsid w:val="001C1BE0"/>
    <w:pPr>
      <w:numPr>
        <w:numId w:val="7"/>
      </w:numPr>
      <w:contextualSpacing/>
    </w:pPr>
  </w:style>
  <w:style w:type="character" w:customStyle="1" w:styleId="Heading3Char">
    <w:name w:val="Heading 3 Char"/>
    <w:link w:val="Heading3"/>
    <w:uiPriority w:val="9"/>
    <w:rsid w:val="008161CD"/>
    <w:rPr>
      <w:rFonts w:ascii="Classico URW T OT" w:eastAsia="Times New Roman" w:hAnsi="Classico URW T OT" w:cstheme="minorHAnsi"/>
      <w:b/>
      <w:color w:val="002060"/>
      <w:sz w:val="22"/>
      <w:szCs w:val="22"/>
    </w:rPr>
  </w:style>
  <w:style w:type="character" w:customStyle="1" w:styleId="Heading4Char">
    <w:name w:val="Heading 4 Char"/>
    <w:link w:val="Heading4"/>
    <w:uiPriority w:val="9"/>
    <w:rsid w:val="0021242A"/>
    <w:rPr>
      <w:rFonts w:ascii="Cambria" w:eastAsia="MS Gothic" w:hAnsi="Cambria" w:cs="Times New Roman"/>
      <w:b/>
      <w:bCs/>
      <w:i/>
      <w:iCs/>
      <w:color w:val="4F81BD"/>
      <w:sz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</w:style>
  <w:style w:type="character" w:customStyle="1" w:styleId="CommentTextChar">
    <w:name w:val="Comment Text Char"/>
    <w:link w:val="CommentText"/>
    <w:uiPriority w:val="99"/>
    <w:semiHidden/>
    <w:rPr>
      <w:rFonts w:ascii="Times New Roman" w:hAnsi="Times New Roman"/>
      <w:sz w:val="24"/>
      <w:szCs w:val="24"/>
    </w:rPr>
  </w:style>
  <w:style w:type="character" w:styleId="CommentReference">
    <w:name w:val="annotation reference"/>
    <w:uiPriority w:val="99"/>
    <w:semiHidden/>
    <w:unhideWhenUsed/>
    <w:rPr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992A05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rsid w:val="00992A05"/>
    <w:rPr>
      <w:rFonts w:ascii="Times New Roman" w:eastAsia="Times New Roman" w:hAnsi="Times New Roman"/>
      <w:sz w:val="24"/>
      <w:szCs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992A05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992A05"/>
    <w:rPr>
      <w:rFonts w:ascii="Times New Roman" w:eastAsia="Times New Roman" w:hAnsi="Times New Roman"/>
      <w:sz w:val="24"/>
      <w:szCs w:val="24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382EE6"/>
  </w:style>
  <w:style w:type="character" w:customStyle="1" w:styleId="DocumentMapChar">
    <w:name w:val="Document Map Char"/>
    <w:link w:val="DocumentMap"/>
    <w:uiPriority w:val="99"/>
    <w:semiHidden/>
    <w:rsid w:val="00382EE6"/>
    <w:rPr>
      <w:rFonts w:ascii="Times New Roman" w:eastAsia="Times New Roman" w:hAnsi="Times New Roman"/>
      <w:sz w:val="24"/>
      <w:szCs w:val="24"/>
      <w:lang w:eastAsia="en-US"/>
    </w:rPr>
  </w:style>
  <w:style w:type="paragraph" w:customStyle="1" w:styleId="details">
    <w:name w:val="details"/>
    <w:basedOn w:val="Normal"/>
    <w:qFormat/>
    <w:rsid w:val="00FA08A6"/>
    <w:pPr>
      <w:shd w:val="pct15" w:color="auto" w:fill="auto"/>
    </w:pPr>
    <w:rPr>
      <w:b/>
    </w:rPr>
  </w:style>
  <w:style w:type="paragraph" w:styleId="NoSpacing">
    <w:name w:val="No Spacing"/>
    <w:uiPriority w:val="1"/>
    <w:qFormat/>
    <w:rsid w:val="002E6E5E"/>
    <w:pPr>
      <w:ind w:firstLine="720"/>
    </w:pPr>
    <w:rPr>
      <w:rFonts w:ascii="Courier New" w:eastAsia="Times New Roman" w:hAnsi="Courier New" w:cs="Courier New"/>
      <w:sz w:val="24"/>
      <w:szCs w:val="24"/>
      <w:lang w:val="en-GB"/>
    </w:rPr>
  </w:style>
  <w:style w:type="paragraph" w:styleId="ListParagraph">
    <w:name w:val="List Paragraph"/>
    <w:basedOn w:val="Normal"/>
    <w:uiPriority w:val="34"/>
    <w:qFormat/>
    <w:rsid w:val="002D2F1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161C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8161CD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uiPriority w:val="35"/>
    <w:unhideWhenUsed/>
    <w:qFormat/>
    <w:rsid w:val="008161CD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customStyle="1" w:styleId="Title1">
    <w:name w:val="Title 1"/>
    <w:basedOn w:val="Heading3"/>
    <w:link w:val="Title1Char"/>
    <w:qFormat/>
    <w:rsid w:val="00FF7EB1"/>
    <w:pPr>
      <w:jc w:val="center"/>
    </w:pPr>
    <w:rPr>
      <w:sz w:val="28"/>
    </w:rPr>
  </w:style>
  <w:style w:type="paragraph" w:customStyle="1" w:styleId="Supporting">
    <w:name w:val="Supporting"/>
    <w:basedOn w:val="Title"/>
    <w:link w:val="SupportingChar"/>
    <w:qFormat/>
    <w:rsid w:val="0045087D"/>
    <w:pPr>
      <w:jc w:val="center"/>
    </w:pPr>
  </w:style>
  <w:style w:type="character" w:customStyle="1" w:styleId="Title1Char">
    <w:name w:val="Title 1 Char"/>
    <w:basedOn w:val="Heading3Char"/>
    <w:link w:val="Title1"/>
    <w:rsid w:val="00FF7EB1"/>
    <w:rPr>
      <w:rFonts w:ascii="Classico URW T OT" w:eastAsia="Times New Roman" w:hAnsi="Classico URW T OT" w:cstheme="minorHAnsi"/>
      <w:b/>
      <w:color w:val="002060"/>
      <w:sz w:val="28"/>
      <w:szCs w:val="22"/>
    </w:rPr>
  </w:style>
  <w:style w:type="character" w:customStyle="1" w:styleId="SupportingChar">
    <w:name w:val="Supporting Char"/>
    <w:basedOn w:val="TitleChar"/>
    <w:link w:val="Supporting"/>
    <w:rsid w:val="0045087D"/>
    <w:rPr>
      <w:rFonts w:ascii="Cambria" w:eastAsia="MS Gothic" w:hAnsi="Cambria" w:cstheme="minorHAnsi"/>
      <w:color w:val="17365D"/>
      <w:spacing w:val="5"/>
      <w:kern w:val="28"/>
      <w:sz w:val="52"/>
      <w:szCs w:val="52"/>
      <w:lang w:val="en-GB"/>
    </w:rPr>
  </w:style>
  <w:style w:type="table" w:styleId="TableGrid">
    <w:name w:val="Table Grid"/>
    <w:basedOn w:val="TableNormal"/>
    <w:uiPriority w:val="59"/>
    <w:rsid w:val="007B1A4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6806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8417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177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84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048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23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64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070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441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52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1</Pages>
  <Words>45</Words>
  <Characters>26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04</CharactersWithSpaces>
  <SharedDoc>false</SharedDoc>
  <HLinks>
    <vt:vector size="6" baseType="variant">
      <vt:variant>
        <vt:i4>2293765</vt:i4>
      </vt:variant>
      <vt:variant>
        <vt:i4>8806</vt:i4>
      </vt:variant>
      <vt:variant>
        <vt:i4>1025</vt:i4>
      </vt:variant>
      <vt:variant>
        <vt:i4>1</vt:i4>
      </vt:variant>
      <vt:variant>
        <vt:lpwstr>2014_Logo_SIS_short_1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cp:lastModifiedBy>Martina Marzullo</cp:lastModifiedBy>
  <cp:revision>23</cp:revision>
  <cp:lastPrinted>2024-03-20T08:40:00Z</cp:lastPrinted>
  <dcterms:created xsi:type="dcterms:W3CDTF">2021-04-14T12:04:00Z</dcterms:created>
  <dcterms:modified xsi:type="dcterms:W3CDTF">2024-03-20T14:00:00Z</dcterms:modified>
</cp:coreProperties>
</file>